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293F3E" w14:textId="0B00BC27" w:rsidR="009F1227" w:rsidRPr="009F1227" w:rsidRDefault="009F1227" w:rsidP="009F1227">
      <w:pPr>
        <w:rPr>
          <w:b/>
          <w:bCs/>
        </w:rPr>
      </w:pPr>
      <w:r w:rsidRPr="009F1227">
        <w:rPr>
          <w:b/>
          <w:bCs/>
        </w:rPr>
        <w:t xml:space="preserve">Problem 1:  </w:t>
      </w:r>
    </w:p>
    <w:p w14:paraId="2156C7FE" w14:textId="6CBA724B" w:rsidR="009F1227" w:rsidRDefault="009F1227" w:rsidP="00510F4C">
      <w:pPr>
        <w:spacing w:after="120"/>
      </w:pPr>
      <w:r>
        <w:rPr>
          <w:color w:val="FF0000"/>
        </w:rPr>
        <w:t>FALSE</w:t>
      </w:r>
      <w:r w:rsidRPr="009F1227">
        <w:rPr>
          <w:color w:val="FF0000"/>
        </w:rPr>
        <w:t xml:space="preserve"> </w:t>
      </w:r>
      <w:r>
        <w:t xml:space="preserve">1. You are required to create a function named func that takes two double arguments and returns a double result. Is the provided function prototype correct? </w:t>
      </w:r>
    </w:p>
    <w:p w14:paraId="194317D1" w14:textId="134F2250" w:rsidR="009F1227" w:rsidRDefault="009F1227" w:rsidP="00510F4C">
      <w:pPr>
        <w:spacing w:after="120"/>
        <w:ind w:firstLine="720"/>
      </w:pPr>
      <w:r>
        <w:t xml:space="preserve">double func(double d1, d2); </w:t>
      </w:r>
    </w:p>
    <w:p w14:paraId="3DF57DC6" w14:textId="59521E27" w:rsidR="009F1227" w:rsidRDefault="00510F4C" w:rsidP="00510F4C">
      <w:pPr>
        <w:spacing w:after="120"/>
      </w:pPr>
      <w:r>
        <w:rPr>
          <w:color w:val="FF0000"/>
        </w:rPr>
        <w:t>TRUE</w:t>
      </w:r>
      <w:r w:rsidR="009F1227" w:rsidRPr="00510F4C">
        <w:rPr>
          <w:color w:val="FF0000"/>
        </w:rPr>
        <w:t xml:space="preserve"> </w:t>
      </w:r>
      <w:r w:rsidR="009F1227">
        <w:t xml:space="preserve">2. A variable declared within a function block is said to be local to the function. </w:t>
      </w:r>
    </w:p>
    <w:p w14:paraId="6F546DE2" w14:textId="2FF095D5" w:rsidR="009F1227" w:rsidRDefault="00510F4C" w:rsidP="00510F4C">
      <w:pPr>
        <w:spacing w:after="120"/>
      </w:pPr>
      <w:r>
        <w:rPr>
          <w:color w:val="FF0000"/>
        </w:rPr>
        <w:t>FALSE</w:t>
      </w:r>
      <w:r w:rsidR="009F1227">
        <w:t xml:space="preserve"> 3. Keyword return is used in a function header to indicate that a function contains no parameters. </w:t>
      </w:r>
    </w:p>
    <w:p w14:paraId="15086519" w14:textId="33BCA808" w:rsidR="009F1227" w:rsidRDefault="0003578F" w:rsidP="00510F4C">
      <w:pPr>
        <w:spacing w:after="120"/>
      </w:pPr>
      <w:r>
        <w:rPr>
          <w:color w:val="FF0000"/>
        </w:rPr>
        <w:t>FALSE</w:t>
      </w:r>
      <w:r w:rsidR="009F1227" w:rsidRPr="0003578F">
        <w:rPr>
          <w:color w:val="FF0000"/>
        </w:rPr>
        <w:t xml:space="preserve"> </w:t>
      </w:r>
      <w:r w:rsidR="009F1227">
        <w:t xml:space="preserve">4. A void function can return any value </w:t>
      </w:r>
    </w:p>
    <w:p w14:paraId="7E1B3C6E" w14:textId="6095217E" w:rsidR="009F1227" w:rsidRDefault="0003578F" w:rsidP="00510F4C">
      <w:pPr>
        <w:spacing w:after="120"/>
      </w:pPr>
      <w:r>
        <w:rPr>
          <w:color w:val="FF0000"/>
        </w:rPr>
        <w:t>TRUE</w:t>
      </w:r>
      <w:r w:rsidR="009F1227">
        <w:t xml:space="preserve"> 5. The following is legal in a void function: </w:t>
      </w:r>
    </w:p>
    <w:p w14:paraId="615DDC8D" w14:textId="5432CDE4" w:rsidR="00AA5DF2" w:rsidRDefault="009F1227" w:rsidP="0003578F">
      <w:pPr>
        <w:spacing w:after="120"/>
        <w:ind w:firstLine="720"/>
      </w:pPr>
      <w:r>
        <w:t>return;</w:t>
      </w:r>
    </w:p>
    <w:p w14:paraId="49757841" w14:textId="2B5CCB72" w:rsidR="0003578F" w:rsidRDefault="0003578F" w:rsidP="0003578F">
      <w:pPr>
        <w:spacing w:after="120"/>
      </w:pPr>
    </w:p>
    <w:p w14:paraId="21F59B73" w14:textId="4FC0E2BC" w:rsidR="0003578F" w:rsidRDefault="00A25081" w:rsidP="0003578F">
      <w:pPr>
        <w:spacing w:after="120"/>
        <w:rPr>
          <w:b/>
          <w:bCs/>
        </w:rPr>
      </w:pPr>
      <w:r w:rsidRPr="00A25081">
        <w:rPr>
          <w:b/>
          <w:bCs/>
        </w:rPr>
        <w:t>Problem 2</w:t>
      </w:r>
      <w:r w:rsidRPr="00A25081">
        <w:rPr>
          <w:b/>
          <w:bCs/>
        </w:rPr>
        <w:t>:</w:t>
      </w:r>
    </w:p>
    <w:p w14:paraId="35C734BE" w14:textId="384813F2" w:rsidR="00A25081" w:rsidRDefault="00A25081" w:rsidP="0003578F">
      <w:pPr>
        <w:spacing w:after="120"/>
        <w:rPr>
          <w:color w:val="FF0000"/>
        </w:rPr>
      </w:pPr>
      <w:r>
        <w:rPr>
          <w:color w:val="FF0000"/>
        </w:rPr>
        <w:t>Program Output:</w:t>
      </w:r>
    </w:p>
    <w:p w14:paraId="40320F18" w14:textId="31B95C7A" w:rsidR="00A25081" w:rsidRDefault="00AC7BBD" w:rsidP="0003578F">
      <w:pPr>
        <w:spacing w:after="120"/>
        <w:rPr>
          <w:color w:val="FF0000"/>
        </w:rPr>
      </w:pPr>
      <w:r>
        <w:rPr>
          <w:color w:val="FF0000"/>
        </w:rPr>
        <w:t>True</w:t>
      </w:r>
    </w:p>
    <w:p w14:paraId="2F1D9175" w14:textId="35C649BC" w:rsidR="00AC7BBD" w:rsidRDefault="00AC7BBD" w:rsidP="0003578F">
      <w:pPr>
        <w:spacing w:after="120"/>
        <w:rPr>
          <w:color w:val="FF0000"/>
        </w:rPr>
      </w:pPr>
      <w:r>
        <w:rPr>
          <w:color w:val="FF0000"/>
        </w:rPr>
        <w:t>False</w:t>
      </w:r>
    </w:p>
    <w:p w14:paraId="65DFAEAE" w14:textId="1EB98488" w:rsidR="00AC7BBD" w:rsidRDefault="00AC7BBD" w:rsidP="0003578F">
      <w:pPr>
        <w:spacing w:after="120"/>
        <w:rPr>
          <w:color w:val="FF0000"/>
        </w:rPr>
      </w:pPr>
      <w:r>
        <w:rPr>
          <w:color w:val="FF0000"/>
        </w:rPr>
        <w:t>False</w:t>
      </w:r>
    </w:p>
    <w:p w14:paraId="68EE79F7" w14:textId="1149C8C2" w:rsidR="00AC7BBD" w:rsidRDefault="00AC7BBD" w:rsidP="0003578F">
      <w:pPr>
        <w:spacing w:after="120"/>
        <w:rPr>
          <w:color w:val="FF0000"/>
        </w:rPr>
      </w:pPr>
      <w:r>
        <w:rPr>
          <w:color w:val="FF0000"/>
        </w:rPr>
        <w:t>False</w:t>
      </w:r>
    </w:p>
    <w:p w14:paraId="6AD9DED8" w14:textId="10F2EAA3" w:rsidR="00AC7BBD" w:rsidRDefault="00AC7BBD" w:rsidP="0003578F">
      <w:pPr>
        <w:spacing w:after="120"/>
      </w:pPr>
    </w:p>
    <w:p w14:paraId="52201F65" w14:textId="6D84FD9B" w:rsidR="00AC7BBD" w:rsidRDefault="00AC7BBD" w:rsidP="0003578F">
      <w:pPr>
        <w:spacing w:after="120"/>
        <w:rPr>
          <w:b/>
          <w:bCs/>
        </w:rPr>
      </w:pPr>
      <w:r>
        <w:rPr>
          <w:b/>
          <w:bCs/>
        </w:rPr>
        <w:t>Problem 3:</w:t>
      </w:r>
    </w:p>
    <w:p w14:paraId="2202284F" w14:textId="05F136AD" w:rsidR="00AC7BBD" w:rsidRDefault="00AC7BBD" w:rsidP="0003578F">
      <w:pPr>
        <w:spacing w:after="120"/>
        <w:rPr>
          <w:color w:val="FF0000"/>
        </w:rPr>
      </w:pPr>
      <w:r>
        <w:rPr>
          <w:color w:val="FF0000"/>
        </w:rPr>
        <w:t>Code Output Screenshots:</w:t>
      </w:r>
    </w:p>
    <w:p w14:paraId="7C20ECF3" w14:textId="75EFAF1D" w:rsidR="00DC16B2" w:rsidRDefault="00DC16B2" w:rsidP="0003578F">
      <w:pPr>
        <w:spacing w:after="120"/>
        <w:rPr>
          <w:color w:val="FF0000"/>
        </w:rPr>
      </w:pPr>
      <w:r w:rsidRPr="00DC16B2">
        <w:rPr>
          <w:color w:val="FF0000"/>
        </w:rPr>
        <w:drawing>
          <wp:inline distT="0" distB="0" distL="0" distR="0" wp14:anchorId="3A79B048" wp14:editId="696C9C4F">
            <wp:extent cx="3120660" cy="1021168"/>
            <wp:effectExtent l="0" t="0" r="3810" b="762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20660" cy="1021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7BAF6" w14:textId="4529634C" w:rsidR="00656939" w:rsidRDefault="005C2DA7" w:rsidP="0003578F">
      <w:pPr>
        <w:spacing w:after="120"/>
        <w:rPr>
          <w:color w:val="FF0000"/>
        </w:rPr>
      </w:pPr>
      <w:r w:rsidRPr="005C2DA7">
        <w:rPr>
          <w:color w:val="FF0000"/>
        </w:rPr>
        <w:drawing>
          <wp:inline distT="0" distB="0" distL="0" distR="0" wp14:anchorId="4283445C" wp14:editId="40E25025">
            <wp:extent cx="2560542" cy="1005927"/>
            <wp:effectExtent l="0" t="0" r="0" b="3810"/>
            <wp:docPr id="3" name="Picture 3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60542" cy="1005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33BDD" w14:textId="5C7B7DA3" w:rsidR="005C2DA7" w:rsidRDefault="00996931" w:rsidP="0003578F">
      <w:pPr>
        <w:spacing w:after="120"/>
        <w:rPr>
          <w:color w:val="FF0000"/>
        </w:rPr>
      </w:pPr>
      <w:r w:rsidRPr="00996931">
        <w:rPr>
          <w:color w:val="FF0000"/>
        </w:rPr>
        <w:drawing>
          <wp:inline distT="0" distB="0" distL="0" distR="0" wp14:anchorId="589AA18D" wp14:editId="3F348267">
            <wp:extent cx="2491956" cy="998307"/>
            <wp:effectExtent l="0" t="0" r="3810" b="0"/>
            <wp:docPr id="4" name="Picture 4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91956" cy="998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43B64" w14:textId="7D886CF8" w:rsidR="00095360" w:rsidRDefault="00095360" w:rsidP="0003578F">
      <w:pPr>
        <w:spacing w:after="120"/>
        <w:rPr>
          <w:b/>
          <w:bCs/>
        </w:rPr>
      </w:pPr>
      <w:r>
        <w:rPr>
          <w:b/>
          <w:bCs/>
        </w:rPr>
        <w:lastRenderedPageBreak/>
        <w:t>Problem 4:</w:t>
      </w:r>
    </w:p>
    <w:p w14:paraId="75C9574F" w14:textId="09522D0E" w:rsidR="00095360" w:rsidRDefault="00D472D2" w:rsidP="0003578F">
      <w:pPr>
        <w:spacing w:after="120"/>
        <w:rPr>
          <w:color w:val="FF0000"/>
        </w:rPr>
      </w:pPr>
      <w:r>
        <w:rPr>
          <w:color w:val="FF0000"/>
        </w:rPr>
        <w:t>Code Output Screenshots:</w:t>
      </w:r>
    </w:p>
    <w:p w14:paraId="30972F4E" w14:textId="53F2D3C3" w:rsidR="00D472D2" w:rsidRDefault="00FE490F" w:rsidP="0003578F">
      <w:pPr>
        <w:spacing w:after="120"/>
        <w:rPr>
          <w:color w:val="FF0000"/>
        </w:rPr>
      </w:pPr>
      <w:r w:rsidRPr="00FE490F">
        <w:rPr>
          <w:color w:val="FF0000"/>
        </w:rPr>
        <w:drawing>
          <wp:inline distT="0" distB="0" distL="0" distR="0" wp14:anchorId="313575F9" wp14:editId="6AFBAB98">
            <wp:extent cx="1691787" cy="994496"/>
            <wp:effectExtent l="0" t="0" r="381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691787" cy="994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2CF43" w14:textId="57C5F4A3" w:rsidR="00FE490F" w:rsidRDefault="00FE490F" w:rsidP="0003578F">
      <w:pPr>
        <w:spacing w:after="120"/>
        <w:rPr>
          <w:color w:val="FF0000"/>
        </w:rPr>
      </w:pPr>
    </w:p>
    <w:p w14:paraId="6046ED00" w14:textId="54094470" w:rsidR="00FE490F" w:rsidRDefault="00FE490F" w:rsidP="0003578F">
      <w:pPr>
        <w:spacing w:after="120"/>
        <w:rPr>
          <w:b/>
          <w:bCs/>
        </w:rPr>
      </w:pPr>
      <w:r>
        <w:rPr>
          <w:b/>
          <w:bCs/>
        </w:rPr>
        <w:t>Problem 5:</w:t>
      </w:r>
    </w:p>
    <w:p w14:paraId="029354A8" w14:textId="1D7847F7" w:rsidR="00FE490F" w:rsidRDefault="00FE490F" w:rsidP="0003578F">
      <w:pPr>
        <w:spacing w:after="120"/>
        <w:rPr>
          <w:color w:val="FF0000"/>
        </w:rPr>
      </w:pPr>
      <w:r>
        <w:rPr>
          <w:color w:val="FF0000"/>
        </w:rPr>
        <w:t>Code Output Screenshots:</w:t>
      </w:r>
    </w:p>
    <w:p w14:paraId="2A6D9F94" w14:textId="5AC65A42" w:rsidR="00FE490F" w:rsidRDefault="000A1D45" w:rsidP="0003578F">
      <w:pPr>
        <w:spacing w:after="120"/>
        <w:rPr>
          <w:color w:val="FF0000"/>
        </w:rPr>
      </w:pPr>
      <w:r w:rsidRPr="000A1D45">
        <w:rPr>
          <w:color w:val="FF0000"/>
        </w:rPr>
        <w:drawing>
          <wp:inline distT="0" distB="0" distL="0" distR="0" wp14:anchorId="4A6970D1" wp14:editId="48AE532B">
            <wp:extent cx="3536995" cy="5166360"/>
            <wp:effectExtent l="0" t="0" r="635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38954" cy="5169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16C13" w14:textId="624A5733" w:rsidR="000A1D45" w:rsidRPr="00FE490F" w:rsidRDefault="002B4FC4" w:rsidP="0003578F">
      <w:pPr>
        <w:spacing w:after="120"/>
        <w:rPr>
          <w:color w:val="FF0000"/>
        </w:rPr>
      </w:pPr>
      <w:r w:rsidRPr="002B4FC4">
        <w:rPr>
          <w:color w:val="FF0000"/>
        </w:rPr>
        <w:lastRenderedPageBreak/>
        <w:drawing>
          <wp:inline distT="0" distB="0" distL="0" distR="0" wp14:anchorId="59002FC5" wp14:editId="77357626">
            <wp:extent cx="4103726" cy="5765030"/>
            <wp:effectExtent l="0" t="0" r="0" b="762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03726" cy="576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A1D45" w:rsidRPr="00FE490F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CC5821" w14:textId="77777777" w:rsidR="000A4B52" w:rsidRDefault="000A4B52" w:rsidP="000A4B52">
      <w:pPr>
        <w:spacing w:after="0" w:line="240" w:lineRule="auto"/>
      </w:pPr>
      <w:r>
        <w:separator/>
      </w:r>
    </w:p>
  </w:endnote>
  <w:endnote w:type="continuationSeparator" w:id="0">
    <w:p w14:paraId="17010555" w14:textId="77777777" w:rsidR="000A4B52" w:rsidRDefault="000A4B52" w:rsidP="000A4B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A1F46F" w14:textId="77777777" w:rsidR="000A4B52" w:rsidRDefault="000A4B52" w:rsidP="000A4B52">
      <w:pPr>
        <w:spacing w:after="0" w:line="240" w:lineRule="auto"/>
      </w:pPr>
      <w:r>
        <w:separator/>
      </w:r>
    </w:p>
  </w:footnote>
  <w:footnote w:type="continuationSeparator" w:id="0">
    <w:p w14:paraId="732598F4" w14:textId="77777777" w:rsidR="000A4B52" w:rsidRDefault="000A4B52" w:rsidP="000A4B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D38227" w14:textId="4382DCA7" w:rsidR="000A4B52" w:rsidRDefault="000A4B52">
    <w:pPr>
      <w:pStyle w:val="Header"/>
    </w:pPr>
    <w:r>
      <w:t xml:space="preserve">COP 2271C Homework 6 </w:t>
    </w:r>
    <w:r w:rsidR="009F1227">
      <w:ptab w:relativeTo="margin" w:alignment="right" w:leader="none"/>
    </w:r>
    <w:r w:rsidR="009F1227">
      <w:t>Domenic Iorfid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3NDA2tDAyMjUxNDRW0lEKTi0uzszPAykwrAUAzZk+FSwAAAA="/>
  </w:docVars>
  <w:rsids>
    <w:rsidRoot w:val="00E26578"/>
    <w:rsid w:val="0003578F"/>
    <w:rsid w:val="00095360"/>
    <w:rsid w:val="000A1D45"/>
    <w:rsid w:val="000A4B52"/>
    <w:rsid w:val="002B4FC4"/>
    <w:rsid w:val="00380068"/>
    <w:rsid w:val="00510F4C"/>
    <w:rsid w:val="005C2DA7"/>
    <w:rsid w:val="00656939"/>
    <w:rsid w:val="00996931"/>
    <w:rsid w:val="009F1227"/>
    <w:rsid w:val="00A25081"/>
    <w:rsid w:val="00AA5DF2"/>
    <w:rsid w:val="00AC7BBD"/>
    <w:rsid w:val="00D472D2"/>
    <w:rsid w:val="00DC16B2"/>
    <w:rsid w:val="00E26578"/>
    <w:rsid w:val="00FE49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696B8D"/>
  <w15:chartTrackingRefBased/>
  <w15:docId w15:val="{63A6B89A-2862-4629-888E-EC3CCF3A3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4B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4B52"/>
  </w:style>
  <w:style w:type="paragraph" w:styleId="Footer">
    <w:name w:val="footer"/>
    <w:basedOn w:val="Normal"/>
    <w:link w:val="FooterChar"/>
    <w:uiPriority w:val="99"/>
    <w:unhideWhenUsed/>
    <w:rsid w:val="000A4B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4B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3</Pages>
  <Words>101</Words>
  <Characters>581</Characters>
  <Application>Microsoft Office Word</Application>
  <DocSecurity>0</DocSecurity>
  <Lines>4</Lines>
  <Paragraphs>1</Paragraphs>
  <ScaleCrop>false</ScaleCrop>
  <Company/>
  <LinksUpToDate>false</LinksUpToDate>
  <CharactersWithSpaces>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orfida, Domenic</dc:creator>
  <cp:keywords/>
  <dc:description/>
  <cp:lastModifiedBy>Iorfida, Domenic</cp:lastModifiedBy>
  <cp:revision>17</cp:revision>
  <dcterms:created xsi:type="dcterms:W3CDTF">2022-10-31T17:18:00Z</dcterms:created>
  <dcterms:modified xsi:type="dcterms:W3CDTF">2022-10-31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8c17bbb9a7147015df5ed746d76b26f416488eef8cd2ccdf910d2d19fd3ee2</vt:lpwstr>
  </property>
</Properties>
</file>